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Y</w:t>
      </w:r>
    </w:p>
    <w:p>
      <w:pPr>
        <w:pStyle w:val="Date"/>
      </w:pPr>
      <w:r>
        <w:t xml:space="preserve">2/5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c36c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JY</dc:creator>
  <dcterms:created xsi:type="dcterms:W3CDTF">2018-02-05T22:41:39Z</dcterms:created>
  <dcterms:modified xsi:type="dcterms:W3CDTF">2018-02-05T22:41:39Z</dcterms:modified>
</cp:coreProperties>
</file>